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2, 2021 (04:06:3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2T08:06:40Z</dcterms:created>
  <dcterms:modified xsi:type="dcterms:W3CDTF">2021-06-22T08:0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4:06:3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